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E48C8" w:rsidRDefault="006A37E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  <w:b/>
        </w:rPr>
        <w:t xml:space="preserve">To: The Members of the </w:t>
      </w:r>
      <w:r w:rsidR="003A1166" w:rsidRPr="001E48C8">
        <w:rPr>
          <w:rFonts w:ascii="Arial" w:hAnsi="Arial" w:cs="Arial"/>
          <w:b/>
        </w:rPr>
        <w:t>Planning</w:t>
      </w:r>
      <w:r w:rsidR="008E25F2" w:rsidRPr="001E48C8">
        <w:rPr>
          <w:rFonts w:ascii="Arial" w:hAnsi="Arial" w:cs="Arial"/>
          <w:b/>
        </w:rPr>
        <w:t xml:space="preserve"> Committee of the </w:t>
      </w:r>
      <w:r w:rsidRPr="001E48C8">
        <w:rPr>
          <w:rFonts w:ascii="Arial" w:hAnsi="Arial" w:cs="Arial"/>
          <w:b/>
        </w:rPr>
        <w:t>Parish Council of Sundridge with Ide Hill</w:t>
      </w:r>
    </w:p>
    <w:p w14:paraId="6F5A6EF5" w14:textId="165B80E9" w:rsidR="002D2E4F" w:rsidRPr="001E48C8" w:rsidRDefault="00064637" w:rsidP="00402F23">
      <w:pPr>
        <w:spacing w:after="0" w:line="240" w:lineRule="auto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  <w:i/>
        </w:rPr>
        <w:t xml:space="preserve">(Cllrs </w:t>
      </w:r>
      <w:r w:rsidR="00AD5683" w:rsidRPr="001E48C8">
        <w:rPr>
          <w:rFonts w:ascii="Arial" w:hAnsi="Arial" w:cs="Arial"/>
          <w:i/>
        </w:rPr>
        <w:t xml:space="preserve">Allgood, </w:t>
      </w:r>
      <w:r w:rsidR="00785704" w:rsidRPr="001E48C8">
        <w:rPr>
          <w:rFonts w:ascii="Arial" w:hAnsi="Arial" w:cs="Arial"/>
          <w:i/>
        </w:rPr>
        <w:t xml:space="preserve">Baker, </w:t>
      </w:r>
      <w:r w:rsidR="00AD5683" w:rsidRPr="001E48C8">
        <w:rPr>
          <w:rFonts w:ascii="Arial" w:hAnsi="Arial" w:cs="Arial"/>
          <w:i/>
        </w:rPr>
        <w:t>Darby,</w:t>
      </w:r>
      <w:r w:rsidR="001242E4" w:rsidRPr="001E48C8">
        <w:rPr>
          <w:rFonts w:ascii="Arial" w:hAnsi="Arial" w:cs="Arial"/>
          <w:i/>
        </w:rPr>
        <w:t xml:space="preserve"> </w:t>
      </w:r>
      <w:r w:rsidRPr="001E48C8">
        <w:rPr>
          <w:rFonts w:ascii="Arial" w:hAnsi="Arial" w:cs="Arial"/>
          <w:i/>
        </w:rPr>
        <w:t xml:space="preserve">Evans, </w:t>
      </w:r>
      <w:r w:rsidR="00EE0E94" w:rsidRPr="001E48C8">
        <w:rPr>
          <w:rFonts w:ascii="Arial" w:hAnsi="Arial" w:cs="Arial"/>
          <w:i/>
        </w:rPr>
        <w:t xml:space="preserve">Furse, </w:t>
      </w:r>
      <w:proofErr w:type="gramStart"/>
      <w:r w:rsidRPr="001E48C8">
        <w:rPr>
          <w:rFonts w:ascii="Arial" w:hAnsi="Arial" w:cs="Arial"/>
          <w:i/>
        </w:rPr>
        <w:t>J</w:t>
      </w:r>
      <w:r w:rsidR="00BB0BDB" w:rsidRPr="001E48C8">
        <w:rPr>
          <w:rFonts w:ascii="Arial" w:hAnsi="Arial" w:cs="Arial"/>
          <w:i/>
        </w:rPr>
        <w:t>ones</w:t>
      </w:r>
      <w:r w:rsidR="00AD5683" w:rsidRPr="001E48C8">
        <w:rPr>
          <w:rFonts w:ascii="Arial" w:hAnsi="Arial" w:cs="Arial"/>
          <w:i/>
        </w:rPr>
        <w:t>(</w:t>
      </w:r>
      <w:proofErr w:type="gramEnd"/>
      <w:r w:rsidR="00AD5683" w:rsidRPr="001E48C8">
        <w:rPr>
          <w:rFonts w:ascii="Arial" w:hAnsi="Arial" w:cs="Arial"/>
          <w:i/>
        </w:rPr>
        <w:t xml:space="preserve">Chair), </w:t>
      </w:r>
      <w:proofErr w:type="spellStart"/>
      <w:r w:rsidR="00AD5683" w:rsidRPr="001E48C8">
        <w:rPr>
          <w:rFonts w:ascii="Arial" w:hAnsi="Arial" w:cs="Arial"/>
          <w:i/>
        </w:rPr>
        <w:t>Kempster</w:t>
      </w:r>
      <w:proofErr w:type="spellEnd"/>
      <w:r w:rsidR="00AD5683" w:rsidRPr="001E48C8">
        <w:rPr>
          <w:rFonts w:ascii="Arial" w:hAnsi="Arial" w:cs="Arial"/>
          <w:i/>
        </w:rPr>
        <w:t>, Powell and</w:t>
      </w:r>
      <w:r w:rsidR="001242E4" w:rsidRPr="001E48C8">
        <w:rPr>
          <w:rFonts w:ascii="Arial" w:hAnsi="Arial" w:cs="Arial"/>
          <w:i/>
        </w:rPr>
        <w:t xml:space="preserve"> District Cllr Piper</w:t>
      </w:r>
      <w:r w:rsidRPr="001E48C8">
        <w:rPr>
          <w:rFonts w:ascii="Arial" w:hAnsi="Arial" w:cs="Arial"/>
          <w:i/>
        </w:rPr>
        <w:t>)</w:t>
      </w:r>
    </w:p>
    <w:p w14:paraId="224BA302" w14:textId="4A4AFB59" w:rsidR="00186BCD" w:rsidRPr="001E48C8" w:rsidRDefault="00186BC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</w:rPr>
        <w:t xml:space="preserve">I hereby summon you to attend a Meeting of the Planning Committee to be held in the </w:t>
      </w:r>
      <w:r w:rsidRPr="001E48C8">
        <w:rPr>
          <w:rFonts w:ascii="Arial" w:hAnsi="Arial" w:cs="Arial"/>
          <w:b/>
        </w:rPr>
        <w:t>VILLAGE HALL, SUNDRIDGE</w:t>
      </w:r>
      <w:r w:rsidRPr="001E48C8">
        <w:rPr>
          <w:rFonts w:ascii="Arial" w:hAnsi="Arial" w:cs="Arial"/>
        </w:rPr>
        <w:t xml:space="preserve"> commencing at </w:t>
      </w:r>
      <w:r w:rsidR="00E96EB8">
        <w:rPr>
          <w:rFonts w:ascii="Arial" w:hAnsi="Arial" w:cs="Arial"/>
          <w:b/>
        </w:rPr>
        <w:t>6.30</w:t>
      </w:r>
      <w:r w:rsidRPr="001E48C8">
        <w:rPr>
          <w:rFonts w:ascii="Arial" w:hAnsi="Arial" w:cs="Arial"/>
          <w:b/>
        </w:rPr>
        <w:t>pm</w:t>
      </w:r>
      <w:r w:rsidRPr="001E48C8">
        <w:rPr>
          <w:rFonts w:ascii="Arial" w:hAnsi="Arial" w:cs="Arial"/>
        </w:rPr>
        <w:t xml:space="preserve"> on </w:t>
      </w:r>
      <w:r w:rsidRPr="001E48C8">
        <w:rPr>
          <w:rFonts w:ascii="Arial" w:hAnsi="Arial" w:cs="Arial"/>
          <w:b/>
        </w:rPr>
        <w:t xml:space="preserve">Monday </w:t>
      </w:r>
      <w:r w:rsidR="00E96EB8">
        <w:rPr>
          <w:rFonts w:ascii="Arial" w:hAnsi="Arial" w:cs="Arial"/>
          <w:b/>
        </w:rPr>
        <w:t>21 October</w:t>
      </w:r>
      <w:r w:rsidRPr="001E48C8">
        <w:rPr>
          <w:rFonts w:ascii="Arial" w:hAnsi="Arial" w:cs="Arial"/>
          <w:b/>
        </w:rPr>
        <w:t xml:space="preserve"> 2019</w:t>
      </w:r>
      <w:r w:rsidRPr="001E48C8">
        <w:rPr>
          <w:rFonts w:ascii="Arial" w:hAnsi="Arial" w:cs="Arial"/>
        </w:rPr>
        <w:t xml:space="preserve"> to transact the undermentioned business.</w:t>
      </w:r>
    </w:p>
    <w:p w14:paraId="32C45AF8" w14:textId="0F4729B4" w:rsidR="00DD2ACE" w:rsidRDefault="00DD2ACE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A57604" w:rsidRPr="001E48C8">
        <w:rPr>
          <w:rFonts w:ascii="Arial" w:hAnsi="Arial" w:cs="Arial"/>
        </w:rPr>
        <w:t>Clerk</w:t>
      </w:r>
      <w:r w:rsidR="00006684" w:rsidRPr="001E48C8">
        <w:rPr>
          <w:rFonts w:ascii="Arial" w:hAnsi="Arial" w:cs="Arial"/>
        </w:rPr>
        <w:t xml:space="preserve">  </w:t>
      </w:r>
      <w:r w:rsidR="00E96EB8">
        <w:rPr>
          <w:rFonts w:ascii="Arial" w:hAnsi="Arial" w:cs="Arial"/>
        </w:rPr>
        <w:t>16</w:t>
      </w:r>
      <w:proofErr w:type="gramEnd"/>
      <w:r w:rsidR="00E96EB8">
        <w:rPr>
          <w:rFonts w:ascii="Arial" w:hAnsi="Arial" w:cs="Arial"/>
        </w:rPr>
        <w:t xml:space="preserve"> October</w:t>
      </w:r>
      <w:r w:rsidR="00CF20A4" w:rsidRPr="001E48C8">
        <w:rPr>
          <w:rFonts w:ascii="Arial" w:hAnsi="Arial" w:cs="Arial"/>
        </w:rPr>
        <w:t xml:space="preserve"> 2019</w:t>
      </w:r>
    </w:p>
    <w:p w14:paraId="120620C3" w14:textId="77777777" w:rsidR="001E48C8" w:rsidRPr="001E48C8" w:rsidRDefault="001E48C8" w:rsidP="00402F23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1E48C8" w:rsidRDefault="00A57604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b/>
        </w:rPr>
        <w:t>AGENDA</w:t>
      </w:r>
    </w:p>
    <w:p w14:paraId="42776957" w14:textId="77777777" w:rsidR="000B79DA" w:rsidRPr="00402F23" w:rsidRDefault="00D470F8" w:rsidP="00402F23">
      <w:pPr>
        <w:pStyle w:val="NoSpacing"/>
        <w:jc w:val="both"/>
        <w:rPr>
          <w:rFonts w:ascii="Arial" w:hAnsi="Arial" w:cs="Arial"/>
        </w:rPr>
      </w:pPr>
      <w:r w:rsidRPr="00402F2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402F23">
        <w:rPr>
          <w:rFonts w:ascii="Arial" w:eastAsia="Times New Roman" w:hAnsi="Arial" w:cs="Arial"/>
        </w:rPr>
        <w:t>Committee</w:t>
      </w:r>
      <w:r w:rsidRPr="00402F2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402F23" w:rsidRDefault="00A57604" w:rsidP="00402F23">
      <w:p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 xml:space="preserve">The business of the </w:t>
      </w:r>
      <w:r w:rsidR="0056041B" w:rsidRPr="00402F23">
        <w:rPr>
          <w:rFonts w:ascii="Arial" w:hAnsi="Arial" w:cs="Arial"/>
        </w:rPr>
        <w:t>Committee</w:t>
      </w:r>
      <w:r w:rsidRPr="00402F2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as:</w:t>
      </w:r>
    </w:p>
    <w:p w14:paraId="7CC834B3" w14:textId="77777777" w:rsidR="00416BF7" w:rsidRPr="00402F23" w:rsidRDefault="00AA162F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approve as correct the</w:t>
      </w:r>
      <w:r w:rsidR="00416BF7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 xml:space="preserve">Minutes of the </w:t>
      </w:r>
      <w:r w:rsidR="00416BF7" w:rsidRPr="00402F23">
        <w:rPr>
          <w:rFonts w:ascii="Arial" w:hAnsi="Arial" w:cs="Arial"/>
        </w:rPr>
        <w:t xml:space="preserve">last </w:t>
      </w:r>
      <w:r w:rsidRPr="00402F23">
        <w:rPr>
          <w:rFonts w:ascii="Arial" w:hAnsi="Arial" w:cs="Arial"/>
        </w:rPr>
        <w:t>Pla</w:t>
      </w:r>
      <w:r w:rsidR="00134809" w:rsidRPr="00402F23">
        <w:rPr>
          <w:rFonts w:ascii="Arial" w:hAnsi="Arial" w:cs="Arial"/>
        </w:rPr>
        <w:t>nning Committee meeting</w:t>
      </w:r>
      <w:r w:rsidR="00E53AB7" w:rsidRPr="00402F23">
        <w:rPr>
          <w:rFonts w:ascii="Arial" w:hAnsi="Arial" w:cs="Arial"/>
        </w:rPr>
        <w:t xml:space="preserve"> </w:t>
      </w:r>
    </w:p>
    <w:p w14:paraId="279ABA3B" w14:textId="77777777" w:rsidR="00A452BE" w:rsidRPr="00402F23" w:rsidRDefault="00AA162F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take Matters arising</w:t>
      </w:r>
      <w:r w:rsidR="00A452BE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from those Minutes.</w:t>
      </w:r>
    </w:p>
    <w:p w14:paraId="75E71F01" w14:textId="77777777" w:rsidR="00A452BE" w:rsidRPr="00402F23" w:rsidRDefault="00A452BE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Public Forum</w:t>
      </w:r>
    </w:p>
    <w:p w14:paraId="47A3C3F7" w14:textId="6916ABA2" w:rsidR="008D398F" w:rsidRPr="00402F23" w:rsidRDefault="003A1166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402F23">
        <w:rPr>
          <w:rFonts w:ascii="Arial" w:hAnsi="Arial" w:cs="Arial"/>
        </w:rPr>
        <w:t>To</w:t>
      </w:r>
      <w:r w:rsidR="00A452BE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consider th</w:t>
      </w:r>
      <w:r w:rsidR="00C12A36" w:rsidRPr="00402F23">
        <w:rPr>
          <w:rFonts w:ascii="Arial" w:hAnsi="Arial" w:cs="Arial"/>
        </w:rPr>
        <w:t xml:space="preserve">e following </w:t>
      </w:r>
      <w:r w:rsidR="008136CF" w:rsidRPr="00402F23">
        <w:rPr>
          <w:rFonts w:ascii="Arial" w:hAnsi="Arial" w:cs="Arial"/>
        </w:rPr>
        <w:t xml:space="preserve">planning </w:t>
      </w:r>
      <w:r w:rsidRPr="00402F23">
        <w:rPr>
          <w:rFonts w:ascii="Arial" w:hAnsi="Arial" w:cs="Arial"/>
        </w:rPr>
        <w:t>application</w:t>
      </w:r>
      <w:r w:rsidR="00001DBE" w:rsidRPr="00402F23">
        <w:rPr>
          <w:rFonts w:ascii="Arial" w:hAnsi="Arial" w:cs="Arial"/>
        </w:rPr>
        <w:t>s</w:t>
      </w:r>
      <w:r w:rsidR="00F166BE" w:rsidRPr="00402F23">
        <w:rPr>
          <w:rFonts w:ascii="Arial" w:hAnsi="Arial" w:cs="Arial"/>
        </w:rPr>
        <w:t xml:space="preserve"> requiring comments:</w:t>
      </w:r>
    </w:p>
    <w:p w14:paraId="7D49DE11" w14:textId="77777777" w:rsidR="00E96EB8" w:rsidRPr="00E96EB8" w:rsidRDefault="00E96EB8" w:rsidP="00402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15D91D53" w14:textId="135A9FA3" w:rsidR="00E96EB8" w:rsidRPr="00402F23" w:rsidRDefault="00E96EB8" w:rsidP="00402F23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  <w:color w:val="000000"/>
        </w:rPr>
      </w:pPr>
      <w:r w:rsidRPr="00E96EB8">
        <w:rPr>
          <w:rFonts w:ascii="Arial" w:hAnsi="Arial" w:cs="Arial"/>
          <w:b/>
          <w:bCs/>
          <w:color w:val="000000"/>
        </w:rPr>
        <w:t xml:space="preserve">APPLICATION NO: KCC/SE/0223/2019 </w:t>
      </w:r>
    </w:p>
    <w:p w14:paraId="5A49E0F5" w14:textId="4546C967" w:rsidR="00E96EB8" w:rsidRPr="00402F23" w:rsidRDefault="00E96EB8" w:rsidP="00402F23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402F23">
        <w:rPr>
          <w:rFonts w:ascii="Arial" w:eastAsiaTheme="minorEastAsia" w:hAnsi="Arial" w:cs="Arial"/>
          <w:b/>
          <w:bCs/>
          <w:color w:val="000000"/>
          <w:lang w:eastAsia="en-GB"/>
        </w:rPr>
        <w:t xml:space="preserve">PROPOSAL: </w:t>
      </w:r>
      <w:r w:rsidRPr="00402F23">
        <w:rPr>
          <w:rFonts w:ascii="Arial" w:eastAsiaTheme="minorEastAsia" w:hAnsi="Arial" w:cs="Arial"/>
          <w:color w:val="000000"/>
          <w:lang w:eastAsia="en-GB"/>
        </w:rPr>
        <w:t>Section 73 application to vary permission SE/17/3215 (and subsequent amendments SE/83/1511, SE/96/903 and SE/02/1636) to enable an extension of time to restore the quarry (formerly known as Squerryes Sandpit) until 31 October 2021</w:t>
      </w:r>
    </w:p>
    <w:p w14:paraId="26AA2691" w14:textId="036C1D19" w:rsidR="00A127AD" w:rsidRPr="00402F23" w:rsidRDefault="00A127AD" w:rsidP="00402F23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</w:p>
    <w:p w14:paraId="09EBEF1C" w14:textId="0F0540C5" w:rsidR="008D158F" w:rsidRPr="00402F23" w:rsidRDefault="008D158F" w:rsidP="00402F23">
      <w:pPr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402F23">
        <w:rPr>
          <w:rFonts w:ascii="Arial" w:eastAsia="Times New Roman" w:hAnsi="Arial" w:cs="Arial"/>
          <w:b/>
          <w:bCs/>
        </w:rPr>
        <w:t>APPLICATION NUMBER:</w:t>
      </w:r>
      <w:r w:rsidRPr="00402F23">
        <w:rPr>
          <w:rFonts w:ascii="Arial" w:hAnsi="Arial" w:cs="Arial"/>
          <w:b/>
          <w:bCs/>
        </w:rPr>
        <w:t xml:space="preserve"> SE/</w:t>
      </w:r>
      <w:r w:rsidR="00402F23" w:rsidRPr="00402F23">
        <w:rPr>
          <w:rFonts w:ascii="Arial" w:hAnsi="Arial" w:cs="Arial"/>
          <w:b/>
          <w:bCs/>
        </w:rPr>
        <w:t>1</w:t>
      </w:r>
      <w:r w:rsidR="00402F23" w:rsidRPr="00402F23">
        <w:rPr>
          <w:rFonts w:ascii="Arial" w:hAnsi="Arial" w:cs="Arial"/>
          <w:b/>
          <w:bCs/>
        </w:rPr>
        <w:t>9/02837/HOUSE</w:t>
      </w:r>
    </w:p>
    <w:p w14:paraId="3B40C922" w14:textId="15EC2F87" w:rsidR="008D158F" w:rsidRPr="00402F23" w:rsidRDefault="008D158F" w:rsidP="00402F23">
      <w:pPr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402F23">
        <w:rPr>
          <w:rFonts w:ascii="Arial" w:eastAsia="Times New Roman" w:hAnsi="Arial" w:cs="Arial"/>
          <w:b/>
          <w:bCs/>
        </w:rPr>
        <w:t>Deadline</w:t>
      </w:r>
      <w:r w:rsidRPr="00402F23">
        <w:rPr>
          <w:rFonts w:ascii="Arial" w:eastAsia="Times New Roman" w:hAnsi="Arial" w:cs="Arial"/>
        </w:rPr>
        <w:t xml:space="preserve">: </w:t>
      </w:r>
      <w:r w:rsidR="00402F23" w:rsidRPr="00402F23">
        <w:rPr>
          <w:rFonts w:ascii="Arial" w:eastAsia="Times New Roman" w:hAnsi="Arial" w:cs="Arial"/>
        </w:rPr>
        <w:t>31 October 2019</w:t>
      </w:r>
    </w:p>
    <w:p w14:paraId="3F70ED86" w14:textId="2960FFD6" w:rsidR="008D158F" w:rsidRPr="00402F23" w:rsidRDefault="008D158F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Site: </w:t>
      </w:r>
      <w:r w:rsidR="00402F23" w:rsidRPr="00402F23">
        <w:rPr>
          <w:rFonts w:ascii="Arial" w:hAnsi="Arial" w:cs="Arial"/>
        </w:rPr>
        <w:t>11 Greystone Park Sundridge KENT TN14 6EB</w:t>
      </w:r>
    </w:p>
    <w:p w14:paraId="321FB642" w14:textId="77777777" w:rsidR="00402F23" w:rsidRPr="00402F23" w:rsidRDefault="008D158F" w:rsidP="00402F23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Development: </w:t>
      </w:r>
      <w:r w:rsidR="00402F23" w:rsidRPr="00402F23">
        <w:rPr>
          <w:rFonts w:ascii="Arial" w:hAnsi="Arial" w:cs="Arial"/>
        </w:rPr>
        <w:t xml:space="preserve">Single storey rear extensions. Replacement of garage door with 2 </w:t>
      </w:r>
      <w:proofErr w:type="spellStart"/>
      <w:r w:rsidR="00402F23" w:rsidRPr="00402F23">
        <w:rPr>
          <w:rFonts w:ascii="Arial" w:hAnsi="Arial" w:cs="Arial"/>
        </w:rPr>
        <w:t>nos</w:t>
      </w:r>
      <w:proofErr w:type="spellEnd"/>
    </w:p>
    <w:p w14:paraId="6A551527" w14:textId="37027EDC" w:rsidR="008D158F" w:rsidRPr="00402F23" w:rsidRDefault="00402F23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</w:rPr>
        <w:t>single vehicle doors and new mono-pitch roof over porch.</w:t>
      </w:r>
    </w:p>
    <w:p w14:paraId="75C9809B" w14:textId="77777777" w:rsidR="00402F23" w:rsidRPr="00402F23" w:rsidRDefault="00402F23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B487501" w14:textId="3FF49C2A" w:rsidR="00402F23" w:rsidRDefault="00402F23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eastAsia="Times New Roman" w:hAnsi="Arial" w:cs="Arial"/>
          <w:b/>
          <w:bCs/>
        </w:rPr>
        <w:t>APPLICATION NUMBER:</w:t>
      </w:r>
      <w:r w:rsidRPr="00402F23">
        <w:rPr>
          <w:rFonts w:ascii="Arial" w:hAnsi="Arial" w:cs="Arial"/>
          <w:b/>
          <w:bCs/>
        </w:rPr>
        <w:t xml:space="preserve"> SE/1</w:t>
      </w:r>
      <w:r w:rsidRPr="00402F23">
        <w:rPr>
          <w:rFonts w:ascii="Arial" w:hAnsi="Arial" w:cs="Arial"/>
          <w:b/>
          <w:bCs/>
        </w:rPr>
        <w:t>9</w:t>
      </w:r>
      <w:r w:rsidRPr="00402F23">
        <w:rPr>
          <w:rFonts w:ascii="Arial" w:hAnsi="Arial" w:cs="Arial"/>
          <w:b/>
          <w:bCs/>
        </w:rPr>
        <w:t>/02872/HOUSE</w:t>
      </w:r>
    </w:p>
    <w:p w14:paraId="2617C7A8" w14:textId="34FA8C71" w:rsidR="00402F23" w:rsidRPr="00402F23" w:rsidRDefault="00402F23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>
        <w:rPr>
          <w:rFonts w:ascii="Arial" w:eastAsia="Times New Roman" w:hAnsi="Arial" w:cs="Arial"/>
          <w:b/>
          <w:bCs/>
        </w:rPr>
        <w:t xml:space="preserve">Deadline: </w:t>
      </w:r>
      <w:r w:rsidRPr="00402F23">
        <w:rPr>
          <w:rFonts w:ascii="Arial" w:eastAsia="Times New Roman" w:hAnsi="Arial" w:cs="Arial"/>
        </w:rPr>
        <w:t>5 November 2019</w:t>
      </w:r>
    </w:p>
    <w:p w14:paraId="5E0626A9" w14:textId="77777777" w:rsidR="00402F23" w:rsidRPr="00402F23" w:rsidRDefault="00402F23" w:rsidP="00402F23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Site: </w:t>
      </w:r>
      <w:r w:rsidRPr="00402F23">
        <w:rPr>
          <w:rFonts w:ascii="Arial" w:hAnsi="Arial" w:cs="Arial"/>
        </w:rPr>
        <w:t>1 Brook Place Cottages Little Norman Street Sundridge KENT TN14 6BL</w:t>
      </w:r>
    </w:p>
    <w:p w14:paraId="1E3885EC" w14:textId="2D05FD1C" w:rsidR="00402F23" w:rsidRPr="00402F23" w:rsidRDefault="00402F23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Development: </w:t>
      </w:r>
      <w:r w:rsidRPr="00402F23">
        <w:rPr>
          <w:rFonts w:ascii="Arial" w:hAnsi="Arial" w:cs="Arial"/>
        </w:rPr>
        <w:t>Two storey side extension and erection of porch</w:t>
      </w:r>
    </w:p>
    <w:p w14:paraId="514C678E" w14:textId="77777777" w:rsidR="001E48C8" w:rsidRPr="00402F23" w:rsidRDefault="001E48C8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6A9139B" w14:textId="06AC6959" w:rsidR="00150914" w:rsidRPr="00402F23" w:rsidRDefault="00150914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Appeals</w:t>
      </w:r>
      <w:r w:rsidR="00EE0E94" w:rsidRPr="00402F23">
        <w:rPr>
          <w:rFonts w:ascii="Arial" w:hAnsi="Arial" w:cs="Arial"/>
        </w:rPr>
        <w:t>:</w:t>
      </w:r>
      <w:r w:rsidR="004B758D" w:rsidRPr="00402F23">
        <w:rPr>
          <w:rFonts w:ascii="Arial" w:hAnsi="Arial" w:cs="Arial"/>
        </w:rPr>
        <w:t xml:space="preserve"> </w:t>
      </w:r>
      <w:r w:rsidR="004B758D" w:rsidRPr="00402F23">
        <w:rPr>
          <w:rFonts w:ascii="Arial" w:hAnsi="Arial" w:cs="Arial"/>
          <w:i/>
          <w:iCs/>
        </w:rPr>
        <w:t>None</w:t>
      </w:r>
      <w:r w:rsidR="00EE0E94" w:rsidRPr="00402F23">
        <w:rPr>
          <w:rFonts w:ascii="Arial" w:hAnsi="Arial" w:cs="Arial"/>
        </w:rPr>
        <w:t xml:space="preserve"> </w:t>
      </w:r>
    </w:p>
    <w:p w14:paraId="45BCB69F" w14:textId="46D46DF5" w:rsidR="000F7751" w:rsidRPr="00402F23" w:rsidRDefault="000F7751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02F23">
        <w:rPr>
          <w:rFonts w:ascii="Arial" w:hAnsi="Arial" w:cs="Arial"/>
        </w:rPr>
        <w:t>Dismissed:</w:t>
      </w:r>
      <w:r w:rsidR="00EE0E94" w:rsidRPr="00402F23">
        <w:rPr>
          <w:rFonts w:ascii="Arial" w:hAnsi="Arial" w:cs="Arial"/>
        </w:rPr>
        <w:t xml:space="preserve"> </w:t>
      </w:r>
      <w:r w:rsidR="004B758D" w:rsidRPr="00402F23">
        <w:rPr>
          <w:rFonts w:ascii="Arial" w:hAnsi="Arial" w:cs="Arial"/>
        </w:rPr>
        <w:t xml:space="preserve"> </w:t>
      </w:r>
      <w:r w:rsidR="004B758D" w:rsidRPr="00402F23">
        <w:rPr>
          <w:rFonts w:ascii="Arial" w:hAnsi="Arial" w:cs="Arial"/>
          <w:i/>
          <w:iCs/>
        </w:rPr>
        <w:t>None</w:t>
      </w:r>
    </w:p>
    <w:p w14:paraId="1F0EF0A6" w14:textId="10239037" w:rsidR="001E48C8" w:rsidRPr="00402F23" w:rsidRDefault="000F7751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02F23">
        <w:rPr>
          <w:rFonts w:ascii="Arial" w:hAnsi="Arial" w:cs="Arial"/>
        </w:rPr>
        <w:t>Allowed:</w:t>
      </w:r>
      <w:r w:rsidR="00EE0E94" w:rsidRPr="00402F23">
        <w:rPr>
          <w:rFonts w:ascii="Arial" w:hAnsi="Arial" w:cs="Arial"/>
        </w:rPr>
        <w:t xml:space="preserve"> </w:t>
      </w:r>
      <w:r w:rsidR="00EE0E94" w:rsidRPr="00402F23">
        <w:rPr>
          <w:rFonts w:ascii="Arial" w:hAnsi="Arial" w:cs="Arial"/>
          <w:i/>
        </w:rPr>
        <w:t>None</w:t>
      </w:r>
    </w:p>
    <w:p w14:paraId="7B600F62" w14:textId="77777777" w:rsidR="000F7751" w:rsidRPr="00402F23" w:rsidRDefault="000F7751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402F23" w:rsidRDefault="004629A4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 xml:space="preserve">To Note Applications </w:t>
      </w:r>
      <w:r w:rsidR="008C5A40" w:rsidRPr="00402F23">
        <w:rPr>
          <w:rFonts w:ascii="Arial" w:hAnsi="Arial" w:cs="Arial"/>
        </w:rPr>
        <w:t xml:space="preserve">Amended, </w:t>
      </w:r>
      <w:r w:rsidRPr="00402F23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402F23" w:rsidRDefault="004B758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6C82F25A" w:rsidR="00612FFA" w:rsidRPr="00402F23" w:rsidRDefault="008C5A40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Amended:</w:t>
      </w:r>
      <w:r w:rsidR="00AA7F15" w:rsidRPr="00402F23">
        <w:rPr>
          <w:rFonts w:ascii="Arial" w:hAnsi="Arial" w:cs="Arial"/>
        </w:rPr>
        <w:t xml:space="preserve"> </w:t>
      </w:r>
      <w:r w:rsidR="00402F23" w:rsidRPr="00402F23">
        <w:rPr>
          <w:rFonts w:ascii="Arial" w:hAnsi="Arial" w:cs="Arial"/>
          <w:i/>
          <w:iCs/>
        </w:rPr>
        <w:t>None</w:t>
      </w:r>
    </w:p>
    <w:p w14:paraId="25A46580" w14:textId="6DF37FB4" w:rsidR="00180A51" w:rsidRDefault="00022F9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402F23">
        <w:rPr>
          <w:rFonts w:ascii="Arial" w:hAnsi="Arial" w:cs="Arial"/>
        </w:rPr>
        <w:t>Granted:</w:t>
      </w:r>
      <w:r w:rsidR="00402F23" w:rsidRPr="00402F23">
        <w:rPr>
          <w:rFonts w:ascii="Arial" w:hAnsi="Arial" w:cs="Arial"/>
          <w:i/>
          <w:iCs/>
        </w:rPr>
        <w:t xml:space="preserve"> </w:t>
      </w:r>
      <w:r w:rsidR="00402F23" w:rsidRPr="00402F23">
        <w:rPr>
          <w:rFonts w:ascii="Arial" w:hAnsi="Arial" w:cs="Arial"/>
          <w:i/>
          <w:iCs/>
        </w:rPr>
        <w:t>None</w:t>
      </w:r>
    </w:p>
    <w:p w14:paraId="31770597" w14:textId="77777777" w:rsidR="00402F23" w:rsidRPr="00402F23" w:rsidRDefault="00402F23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7B8EFE51" w14:textId="77777777" w:rsidR="00E96EB8" w:rsidRPr="00402F23" w:rsidRDefault="00E96EB8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Site: </w:t>
      </w:r>
      <w:proofErr w:type="spellStart"/>
      <w:r w:rsidRPr="00402F23">
        <w:rPr>
          <w:rFonts w:ascii="Arial" w:hAnsi="Arial" w:cs="Arial"/>
        </w:rPr>
        <w:t>Croachs</w:t>
      </w:r>
      <w:proofErr w:type="spellEnd"/>
      <w:r w:rsidRPr="00402F23">
        <w:rPr>
          <w:rFonts w:ascii="Arial" w:hAnsi="Arial" w:cs="Arial"/>
        </w:rPr>
        <w:t xml:space="preserve"> Ide Hill Road Ide Hill</w:t>
      </w:r>
    </w:p>
    <w:p w14:paraId="4782F0C1" w14:textId="2960208C" w:rsidR="00E96EB8" w:rsidRPr="00402F23" w:rsidRDefault="00E96EB8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Development: </w:t>
      </w:r>
      <w:r w:rsidRPr="00402F23">
        <w:rPr>
          <w:rFonts w:ascii="Arial" w:hAnsi="Arial" w:cs="Arial"/>
        </w:rPr>
        <w:t>To change South West windows to a French door and side windows</w:t>
      </w:r>
      <w:r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full height. To move door on the North West elevation across to the</w:t>
      </w:r>
      <w:r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existing window.</w:t>
      </w:r>
    </w:p>
    <w:p w14:paraId="67CD6A48" w14:textId="4E733AAD" w:rsidR="00E96EB8" w:rsidRPr="00402F23" w:rsidRDefault="00E96EB8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E6F8842" w14:textId="77777777" w:rsidR="00E96EB8" w:rsidRPr="00402F23" w:rsidRDefault="00E96EB8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Site: </w:t>
      </w:r>
      <w:r w:rsidRPr="00402F23">
        <w:rPr>
          <w:rFonts w:ascii="Arial" w:hAnsi="Arial" w:cs="Arial"/>
        </w:rPr>
        <w:t>163 Main Road Sundridge KENT</w:t>
      </w:r>
    </w:p>
    <w:p w14:paraId="07CB18C8" w14:textId="77777777" w:rsidR="00E96EB8" w:rsidRPr="00402F23" w:rsidRDefault="00E96EB8" w:rsidP="00402F2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02F23">
        <w:rPr>
          <w:rFonts w:ascii="Arial" w:hAnsi="Arial" w:cs="Arial"/>
          <w:b/>
          <w:bCs/>
        </w:rPr>
        <w:t xml:space="preserve">Development: </w:t>
      </w:r>
      <w:r w:rsidRPr="00402F23">
        <w:rPr>
          <w:rFonts w:ascii="Arial" w:hAnsi="Arial" w:cs="Arial"/>
        </w:rPr>
        <w:t>Single storey side return extension with rooflights.</w:t>
      </w:r>
    </w:p>
    <w:p w14:paraId="796787B0" w14:textId="77777777" w:rsidR="00E96EB8" w:rsidRPr="00402F23" w:rsidRDefault="00E96EB8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C6ACEC7" w14:textId="3E1E4C98" w:rsidR="00FB194F" w:rsidRPr="00402F23" w:rsidRDefault="00022F9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02F23">
        <w:rPr>
          <w:rFonts w:ascii="Arial" w:hAnsi="Arial" w:cs="Arial"/>
        </w:rPr>
        <w:t>Refused:</w:t>
      </w:r>
      <w:r w:rsidR="00924877" w:rsidRPr="00402F23">
        <w:rPr>
          <w:rFonts w:ascii="Arial" w:hAnsi="Arial" w:cs="Arial"/>
        </w:rPr>
        <w:t xml:space="preserve"> </w:t>
      </w:r>
      <w:r w:rsidR="00402F23" w:rsidRPr="00402F23">
        <w:rPr>
          <w:rFonts w:ascii="Arial" w:hAnsi="Arial" w:cs="Arial"/>
          <w:i/>
          <w:iCs/>
        </w:rPr>
        <w:t>None</w:t>
      </w:r>
    </w:p>
    <w:p w14:paraId="1B318883" w14:textId="77777777" w:rsidR="00402F23" w:rsidRDefault="00F560AF" w:rsidP="00402F23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402F23">
        <w:rPr>
          <w:rFonts w:ascii="Arial" w:hAnsi="Arial" w:cs="Arial"/>
        </w:rPr>
        <w:t>Withdrawn:</w:t>
      </w:r>
      <w:r w:rsidR="00924877" w:rsidRPr="00402F23">
        <w:rPr>
          <w:rFonts w:ascii="Arial" w:hAnsi="Arial" w:cs="Arial"/>
        </w:rPr>
        <w:t xml:space="preserve"> </w:t>
      </w:r>
      <w:r w:rsidR="00413FD4" w:rsidRPr="00402F23">
        <w:rPr>
          <w:rFonts w:ascii="Arial" w:hAnsi="Arial" w:cs="Arial"/>
          <w:i/>
          <w:iCs/>
        </w:rPr>
        <w:t>None</w:t>
      </w:r>
    </w:p>
    <w:p w14:paraId="64DE4744" w14:textId="189B5C53" w:rsidR="000F7751" w:rsidRPr="00402F23" w:rsidRDefault="00E33A04" w:rsidP="00402F23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402F23">
        <w:rPr>
          <w:rFonts w:ascii="Arial" w:hAnsi="Arial" w:cs="Arial"/>
        </w:rPr>
        <w:t>Prior Action Not Required:</w:t>
      </w:r>
      <w:r w:rsidR="00502ED0" w:rsidRPr="00402F23">
        <w:rPr>
          <w:rFonts w:ascii="Arial" w:hAnsi="Arial" w:cs="Arial"/>
        </w:rPr>
        <w:t xml:space="preserve"> </w:t>
      </w:r>
      <w:r w:rsidR="00413FD4" w:rsidRPr="00402F23">
        <w:rPr>
          <w:rFonts w:ascii="Arial" w:hAnsi="Arial" w:cs="Arial"/>
          <w:i/>
          <w:iCs/>
        </w:rPr>
        <w:t>None</w:t>
      </w:r>
    </w:p>
    <w:p w14:paraId="2B24D56A" w14:textId="77777777" w:rsidR="00612FFA" w:rsidRPr="00402F23" w:rsidRDefault="00612FFA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4DEAAECD" w14:textId="1F0278EC" w:rsidR="004B758D" w:rsidRPr="00402F23" w:rsidRDefault="00D97E65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Not Valid:</w:t>
      </w:r>
      <w:r w:rsidR="00924877" w:rsidRPr="00402F23">
        <w:rPr>
          <w:rFonts w:ascii="Arial" w:hAnsi="Arial" w:cs="Arial"/>
          <w:i/>
        </w:rPr>
        <w:t xml:space="preserve"> Non</w:t>
      </w:r>
      <w:r w:rsidR="00402F23">
        <w:rPr>
          <w:rFonts w:ascii="Arial" w:hAnsi="Arial" w:cs="Arial"/>
          <w:i/>
        </w:rPr>
        <w:t>e</w:t>
      </w:r>
    </w:p>
    <w:p w14:paraId="2A142786" w14:textId="3F40DD97" w:rsidR="001F55F5" w:rsidRPr="00402F23" w:rsidRDefault="001F55F5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02F23">
        <w:rPr>
          <w:rFonts w:ascii="Arial" w:hAnsi="Arial" w:cs="Arial"/>
        </w:rPr>
        <w:t>No Objection Lodged:</w:t>
      </w:r>
      <w:r w:rsidR="00924877" w:rsidRPr="00402F23">
        <w:rPr>
          <w:rFonts w:ascii="Arial" w:hAnsi="Arial" w:cs="Arial"/>
        </w:rPr>
        <w:t xml:space="preserve"> </w:t>
      </w:r>
      <w:r w:rsidR="00924877" w:rsidRPr="00402F23">
        <w:rPr>
          <w:rFonts w:ascii="Arial" w:hAnsi="Arial" w:cs="Arial"/>
          <w:i/>
        </w:rPr>
        <w:t>None</w:t>
      </w:r>
    </w:p>
    <w:p w14:paraId="3681D202" w14:textId="77777777" w:rsidR="004B758D" w:rsidRPr="00402F23" w:rsidRDefault="004B758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402F23" w:rsidRDefault="009928DB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Note any Licence Applications</w:t>
      </w:r>
      <w:r w:rsidR="00763455" w:rsidRPr="00402F23">
        <w:rPr>
          <w:rFonts w:ascii="Arial" w:hAnsi="Arial" w:cs="Arial"/>
        </w:rPr>
        <w:t xml:space="preserve">: </w:t>
      </w:r>
      <w:r w:rsidR="00EE0E94" w:rsidRPr="00402F23">
        <w:rPr>
          <w:rFonts w:ascii="Arial" w:hAnsi="Arial" w:cs="Arial"/>
          <w:i/>
        </w:rPr>
        <w:t>None</w:t>
      </w:r>
      <w:r w:rsidR="00A667A9" w:rsidRPr="00402F23">
        <w:rPr>
          <w:rFonts w:ascii="Arial" w:hAnsi="Arial" w:cs="Arial"/>
        </w:rPr>
        <w:t xml:space="preserve"> </w:t>
      </w:r>
    </w:p>
    <w:p w14:paraId="704A5636" w14:textId="77777777" w:rsidR="00402F23" w:rsidRDefault="00134809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Note any Tree Preservation Orders</w:t>
      </w:r>
      <w:r w:rsidR="00763455" w:rsidRPr="00402F23">
        <w:rPr>
          <w:rFonts w:ascii="Arial" w:hAnsi="Arial" w:cs="Arial"/>
        </w:rPr>
        <w:t>:</w:t>
      </w:r>
    </w:p>
    <w:p w14:paraId="25B2EE96" w14:textId="4B13D251" w:rsidR="00E33A04" w:rsidRPr="00402F23" w:rsidRDefault="00402F23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 xml:space="preserve">Application No: </w:t>
      </w:r>
      <w:r w:rsidRPr="00402F23">
        <w:rPr>
          <w:rFonts w:ascii="Arial" w:hAnsi="Arial" w:cs="Arial"/>
        </w:rPr>
        <w:t>SE/19/02749/WTPO</w:t>
      </w:r>
    </w:p>
    <w:p w14:paraId="527858B9" w14:textId="580098CE" w:rsidR="00402F23" w:rsidRPr="00402F23" w:rsidRDefault="00402F23" w:rsidP="00402F23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02F23">
        <w:rPr>
          <w:rFonts w:ascii="Arial" w:hAnsi="Arial" w:cs="Arial"/>
        </w:rPr>
        <w:t xml:space="preserve">Site: </w:t>
      </w:r>
      <w:r w:rsidRPr="00402F23">
        <w:rPr>
          <w:rFonts w:ascii="Arial" w:hAnsi="Arial" w:cs="Arial"/>
        </w:rPr>
        <w:t>The Old Rectory</w:t>
      </w:r>
      <w:r w:rsidRPr="00402F23">
        <w:rPr>
          <w:rFonts w:ascii="Arial" w:hAnsi="Arial" w:cs="Arial"/>
        </w:rPr>
        <w:t xml:space="preserve">, </w:t>
      </w:r>
      <w:r w:rsidRPr="00402F23">
        <w:rPr>
          <w:rFonts w:ascii="Arial" w:hAnsi="Arial" w:cs="Arial"/>
        </w:rPr>
        <w:t>Church Road</w:t>
      </w:r>
      <w:r w:rsidRPr="00402F23">
        <w:rPr>
          <w:rFonts w:ascii="Arial" w:hAnsi="Arial" w:cs="Arial"/>
        </w:rPr>
        <w:t xml:space="preserve">, </w:t>
      </w:r>
      <w:r w:rsidRPr="00402F23">
        <w:rPr>
          <w:rFonts w:ascii="Arial" w:hAnsi="Arial" w:cs="Arial"/>
        </w:rPr>
        <w:t>Sundridge</w:t>
      </w:r>
      <w:r w:rsidRPr="00402F23">
        <w:rPr>
          <w:rFonts w:ascii="Arial" w:hAnsi="Arial" w:cs="Arial"/>
        </w:rPr>
        <w:t xml:space="preserve">, </w:t>
      </w:r>
      <w:r w:rsidRPr="00402F23">
        <w:rPr>
          <w:rFonts w:ascii="Arial" w:hAnsi="Arial" w:cs="Arial"/>
        </w:rPr>
        <w:t>KENT</w:t>
      </w:r>
      <w:r w:rsidRPr="00402F23">
        <w:rPr>
          <w:rFonts w:ascii="Arial" w:hAnsi="Arial" w:cs="Arial"/>
        </w:rPr>
        <w:t xml:space="preserve">, </w:t>
      </w:r>
      <w:r w:rsidRPr="00402F23">
        <w:rPr>
          <w:rFonts w:ascii="Arial" w:hAnsi="Arial" w:cs="Arial"/>
        </w:rPr>
        <w:t>TN14 6EA</w:t>
      </w:r>
    </w:p>
    <w:p w14:paraId="5C77A5FD" w14:textId="100C8B7C" w:rsidR="00584CF6" w:rsidRPr="00402F23" w:rsidRDefault="00F929F1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Note any Conservation work</w:t>
      </w:r>
      <w:r w:rsidR="00924877" w:rsidRPr="00402F23">
        <w:rPr>
          <w:rFonts w:ascii="Arial" w:hAnsi="Arial" w:cs="Arial"/>
        </w:rPr>
        <w:t xml:space="preserve">: </w:t>
      </w:r>
      <w:r w:rsidR="00402F23" w:rsidRPr="00402F23">
        <w:rPr>
          <w:rFonts w:ascii="Arial" w:hAnsi="Arial" w:cs="Arial"/>
          <w:i/>
          <w:iCs/>
        </w:rPr>
        <w:t>None</w:t>
      </w:r>
    </w:p>
    <w:p w14:paraId="7527CF45" w14:textId="1C8BCD25" w:rsidR="00A452BE" w:rsidRPr="00402F23" w:rsidRDefault="00A452BE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review any correspondence</w:t>
      </w:r>
      <w:r w:rsidR="00924877" w:rsidRPr="00402F23">
        <w:rPr>
          <w:rFonts w:ascii="Arial" w:hAnsi="Arial" w:cs="Arial"/>
        </w:rPr>
        <w:t xml:space="preserve">: </w:t>
      </w:r>
      <w:r w:rsidR="00402F23" w:rsidRPr="00402F23">
        <w:rPr>
          <w:rFonts w:ascii="Arial" w:hAnsi="Arial" w:cs="Arial"/>
          <w:i/>
          <w:iCs/>
        </w:rPr>
        <w:t>None</w:t>
      </w:r>
    </w:p>
    <w:p w14:paraId="13478DA5" w14:textId="2C14BCB6" w:rsidR="00326A77" w:rsidRPr="00402F23" w:rsidRDefault="00EE2105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Any Other Business</w:t>
      </w:r>
      <w:r w:rsidR="00924877" w:rsidRPr="00402F23">
        <w:rPr>
          <w:rFonts w:ascii="Arial" w:hAnsi="Arial" w:cs="Arial"/>
        </w:rPr>
        <w:t xml:space="preserve">: </w:t>
      </w:r>
    </w:p>
    <w:p w14:paraId="26552472" w14:textId="203B0452" w:rsidR="00CF20A4" w:rsidRPr="00402F23" w:rsidRDefault="00E53AB7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Date of next meeting:</w:t>
      </w:r>
      <w:r w:rsidR="00402F23">
        <w:rPr>
          <w:rFonts w:ascii="Arial" w:hAnsi="Arial" w:cs="Arial"/>
        </w:rPr>
        <w:t xml:space="preserve"> Monday 4 November 2019 at</w:t>
      </w:r>
      <w:r w:rsidR="00177342" w:rsidRPr="00402F23">
        <w:rPr>
          <w:rFonts w:ascii="Arial" w:hAnsi="Arial" w:cs="Arial"/>
        </w:rPr>
        <w:t xml:space="preserve"> </w:t>
      </w:r>
      <w:r w:rsidR="00402F23">
        <w:rPr>
          <w:rFonts w:ascii="Arial" w:hAnsi="Arial" w:cs="Arial"/>
        </w:rPr>
        <w:t>7</w:t>
      </w:r>
      <w:r w:rsidR="005E62B8" w:rsidRPr="00402F23">
        <w:rPr>
          <w:rFonts w:ascii="Arial" w:hAnsi="Arial" w:cs="Arial"/>
        </w:rPr>
        <w:t>pm at Sundridge Village Hall</w:t>
      </w:r>
    </w:p>
    <w:p w14:paraId="1F0A5261" w14:textId="6A0722F6" w:rsidR="00A127AD" w:rsidRPr="00402F23" w:rsidRDefault="00A127AD" w:rsidP="00402F23">
      <w:pPr>
        <w:spacing w:after="0" w:line="240" w:lineRule="auto"/>
        <w:rPr>
          <w:rFonts w:ascii="Arial" w:hAnsi="Arial" w:cs="Arial"/>
          <w:lang w:eastAsia="en-US"/>
        </w:rPr>
      </w:pPr>
    </w:p>
    <w:p w14:paraId="2ED51B66" w14:textId="4088DE56" w:rsidR="00A127AD" w:rsidRPr="00402F23" w:rsidRDefault="00A127AD" w:rsidP="00A127AD">
      <w:pPr>
        <w:rPr>
          <w:rFonts w:ascii="Arial" w:hAnsi="Arial" w:cs="Arial"/>
          <w:lang w:eastAsia="en-US"/>
        </w:rPr>
      </w:pPr>
    </w:p>
    <w:p w14:paraId="5DC6719E" w14:textId="21019537" w:rsidR="00A127AD" w:rsidRPr="00402F23" w:rsidRDefault="00A127AD" w:rsidP="00A127AD">
      <w:pPr>
        <w:rPr>
          <w:rFonts w:ascii="Arial" w:hAnsi="Arial" w:cs="Arial"/>
          <w:lang w:eastAsia="en-US"/>
        </w:rPr>
      </w:pPr>
    </w:p>
    <w:p w14:paraId="54C61826" w14:textId="4E995A59" w:rsidR="00A127AD" w:rsidRPr="00A127AD" w:rsidRDefault="00A127AD" w:rsidP="00A127AD">
      <w:pPr>
        <w:tabs>
          <w:tab w:val="left" w:pos="1610"/>
        </w:tabs>
        <w:rPr>
          <w:lang w:eastAsia="en-US"/>
        </w:rPr>
      </w:pPr>
      <w:r w:rsidRPr="001E48C8">
        <w:rPr>
          <w:rFonts w:ascii="Arial" w:hAnsi="Arial" w:cs="Arial"/>
          <w:lang w:eastAsia="en-US"/>
        </w:rPr>
        <w:tab/>
      </w:r>
      <w:bookmarkStart w:id="0" w:name="_GoBack"/>
      <w:bookmarkEnd w:id="0"/>
    </w:p>
    <w:sectPr w:rsidR="00A127AD" w:rsidRPr="00A127AD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74852" w14:textId="77777777" w:rsidR="00500FDE" w:rsidRDefault="00500FDE" w:rsidP="006501C1">
      <w:pPr>
        <w:spacing w:after="0" w:line="240" w:lineRule="auto"/>
      </w:pPr>
      <w:r>
        <w:separator/>
      </w:r>
    </w:p>
  </w:endnote>
  <w:endnote w:type="continuationSeparator" w:id="0">
    <w:p w14:paraId="40ECE170" w14:textId="77777777" w:rsidR="00500FDE" w:rsidRDefault="00500FDE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1A2A7727" w:rsidR="002114EC" w:rsidRPr="00022F9D" w:rsidRDefault="00C4407B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9 10 21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8BC59" w14:textId="77777777" w:rsidR="00500FDE" w:rsidRDefault="00500FDE" w:rsidP="006501C1">
      <w:pPr>
        <w:spacing w:after="0" w:line="240" w:lineRule="auto"/>
      </w:pPr>
      <w:r>
        <w:separator/>
      </w:r>
    </w:p>
  </w:footnote>
  <w:footnote w:type="continuationSeparator" w:id="0">
    <w:p w14:paraId="3F913EE6" w14:textId="77777777" w:rsidR="00500FDE" w:rsidRDefault="00500FDE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906"/>
    <w:rsid w:val="001835A3"/>
    <w:rsid w:val="00186BCD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4407B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96EB8"/>
    <w:rsid w:val="00EA09DA"/>
    <w:rsid w:val="00EA2132"/>
    <w:rsid w:val="00EA2BA5"/>
    <w:rsid w:val="00EA6A83"/>
    <w:rsid w:val="00EB2FDE"/>
    <w:rsid w:val="00EC1707"/>
    <w:rsid w:val="00EC4389"/>
    <w:rsid w:val="00EC4D48"/>
    <w:rsid w:val="00ED069A"/>
    <w:rsid w:val="00EE0E94"/>
    <w:rsid w:val="00EE2105"/>
    <w:rsid w:val="00EE258F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65212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5C0707-3E38-4339-BF50-E824939BB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5</cp:revision>
  <cp:lastPrinted>2019-09-08T13:57:00Z</cp:lastPrinted>
  <dcterms:created xsi:type="dcterms:W3CDTF">2019-10-16T22:14:00Z</dcterms:created>
  <dcterms:modified xsi:type="dcterms:W3CDTF">2019-10-16T22:35:00Z</dcterms:modified>
</cp:coreProperties>
</file>